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48F3" w:rsidRDefault="00D748F3" w:rsidP="00D8005D">
      <w:pPr>
        <w:jc w:val="both"/>
        <w:rPr>
          <w:rFonts w:ascii="Arial" w:hAnsi="Arial" w:cs="Arial"/>
          <w:b/>
          <w:lang w:val="en-US"/>
        </w:rPr>
      </w:pPr>
      <w:bookmarkStart w:id="0" w:name="_GoBack"/>
      <w:bookmarkEnd w:id="0"/>
    </w:p>
    <w:tbl>
      <w:tblPr>
        <w:tblStyle w:val="Tabelacomgrade"/>
        <w:tblW w:w="932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"/>
        <w:gridCol w:w="629"/>
        <w:gridCol w:w="1156"/>
        <w:gridCol w:w="1127"/>
        <w:gridCol w:w="1127"/>
        <w:gridCol w:w="1127"/>
        <w:gridCol w:w="1026"/>
        <w:gridCol w:w="1026"/>
        <w:gridCol w:w="1231"/>
      </w:tblGrid>
      <w:tr w:rsidR="001A5685" w:rsidRPr="009656DB" w:rsidTr="00362D53">
        <w:trPr>
          <w:trHeight w:val="526"/>
        </w:trPr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jc w:val="center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1A5685" w:rsidRPr="000A6288" w:rsidRDefault="001A5685" w:rsidP="00362D53">
            <w:pPr>
              <w:rPr>
                <w:rFonts w:eastAsia="Times New Roman" w:cs="Arial"/>
                <w:b/>
                <w:color w:val="000000"/>
                <w:sz w:val="20"/>
                <w:szCs w:val="20"/>
                <w:lang w:val="en-US"/>
              </w:rPr>
            </w:pPr>
          </w:p>
          <w:p w:rsidR="001A5685" w:rsidRPr="009656DB" w:rsidRDefault="001A5685" w:rsidP="00362D53">
            <w:pPr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color w:val="000000"/>
                <w:sz w:val="20"/>
                <w:szCs w:val="20"/>
              </w:rPr>
              <w:t xml:space="preserve">Time 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</w:tcPr>
          <w:p w:rsidR="001A5685" w:rsidRPr="009656DB" w:rsidRDefault="001A5685" w:rsidP="00362D53">
            <w:pPr>
              <w:spacing w:line="276" w:lineRule="auto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  <w:p w:rsidR="001A5685" w:rsidRPr="009656DB" w:rsidRDefault="001A5685" w:rsidP="00362D53">
            <w:pPr>
              <w:spacing w:line="276" w:lineRule="auto"/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CTL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1A5685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PS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1A5685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PSEx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1A5685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PSExOlv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1A5685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PSOlv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1A5685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PSOmg</w:t>
            </w:r>
            <w:proofErr w:type="spellEnd"/>
            <w:proofErr w:type="gramEnd"/>
          </w:p>
        </w:tc>
        <w:tc>
          <w:tcPr>
            <w:tcW w:w="123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:rsidR="001A5685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LPSPal</w:t>
            </w:r>
            <w:proofErr w:type="spellEnd"/>
            <w:proofErr w:type="gramEnd"/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S</w:t>
            </w: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BP</w:t>
            </w: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0</w:t>
            </w:r>
            <w:proofErr w:type="gramEnd"/>
          </w:p>
        </w:tc>
        <w:tc>
          <w:tcPr>
            <w:tcW w:w="0" w:type="auto"/>
            <w:tcBorders>
              <w:top w:val="single" w:sz="18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131± 7,2</w:t>
            </w: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25±4.5</w:t>
            </w: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25±3.2</w:t>
            </w: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27±10.3</w:t>
            </w: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28±3.8</w:t>
            </w:r>
          </w:p>
        </w:tc>
        <w:tc>
          <w:tcPr>
            <w:tcW w:w="0" w:type="auto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30±4.3</w:t>
            </w:r>
          </w:p>
        </w:tc>
        <w:tc>
          <w:tcPr>
            <w:tcW w:w="1231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30±5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24 h</w:t>
            </w:r>
          </w:p>
        </w:tc>
        <w:tc>
          <w:tcPr>
            <w:tcW w:w="0" w:type="auto"/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129± 6,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04±9.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07±6.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04±6.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08±5.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12±7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03±6.1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48 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127±6,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95±9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05±7.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04±5.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02±5.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02±5.2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99±4.8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CrCl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0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1.20±0,1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1.00±0.2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125±0.1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1.18±0.3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1.20±0.0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1.28±0.20</w:t>
            </w:r>
          </w:p>
        </w:tc>
        <w:tc>
          <w:tcPr>
            <w:tcW w:w="12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1.14±0.36</w:t>
            </w:r>
          </w:p>
        </w:tc>
      </w:tr>
      <w:tr w:rsidR="001A5685" w:rsidRPr="009656DB" w:rsidTr="00362D53">
        <w:trPr>
          <w:trHeight w:val="272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48 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1.30±0,1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0.67±0.2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0.76±0.1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0.78±0.1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0.87±0.3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0.78±0.09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color w:val="000000"/>
                <w:sz w:val="20"/>
                <w:szCs w:val="20"/>
              </w:rPr>
            </w:pPr>
            <w:r w:rsidRPr="009656DB">
              <w:rPr>
                <w:color w:val="000000"/>
                <w:sz w:val="20"/>
                <w:szCs w:val="20"/>
              </w:rPr>
              <w:t>0.78±0.06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TBARS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0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9,2± 1,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9.1±3.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7.3±3.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9.7±2.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9.90±1.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10.3±1.7</w:t>
            </w:r>
          </w:p>
        </w:tc>
        <w:tc>
          <w:tcPr>
            <w:tcW w:w="12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Cs/>
                <w:color w:val="000000"/>
                <w:sz w:val="20"/>
                <w:szCs w:val="20"/>
              </w:rPr>
              <w:t>8±1.9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24 h</w:t>
            </w:r>
          </w:p>
        </w:tc>
        <w:tc>
          <w:tcPr>
            <w:tcW w:w="0" w:type="auto"/>
            <w:vAlign w:val="center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7,8±1,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35.2±28.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34.3±18.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80.7±1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76.5±2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53.2±10.3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02.6±24.7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48 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8,4± 1,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67.8±44.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64.9±26,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86.8±23.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82.3±26.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58.5±13.2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30.1±28.3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TNF-α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0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1,3± 0,1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38±0.1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35±0.2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32±0.3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32±0.3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26±0.25</w:t>
            </w:r>
          </w:p>
        </w:tc>
        <w:tc>
          <w:tcPr>
            <w:tcW w:w="12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45±0.25</w:t>
            </w:r>
          </w:p>
        </w:tc>
      </w:tr>
      <w:tr w:rsidR="001A5685" w:rsidRPr="009656DB" w:rsidTr="00362D53">
        <w:trPr>
          <w:trHeight w:val="272"/>
        </w:trPr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17 h</w:t>
            </w:r>
          </w:p>
        </w:tc>
        <w:tc>
          <w:tcPr>
            <w:tcW w:w="0" w:type="auto"/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1,4± 0,5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4.92±0.9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.47±0.7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.76±0.7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.81±0.3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.66±0.68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.87±0.62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48 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1,5± 0,4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48±0.3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23±0.4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92±0.6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29±0.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72±0.43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88±0.51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 IL-6    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0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8,69± 1,3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9.2±2.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0.1±1.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0.0±1.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9.99±1.0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8.69±1.0</w:t>
            </w:r>
          </w:p>
        </w:tc>
        <w:tc>
          <w:tcPr>
            <w:tcW w:w="12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9.1±1.4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17 h</w:t>
            </w:r>
          </w:p>
        </w:tc>
        <w:tc>
          <w:tcPr>
            <w:tcW w:w="0" w:type="auto"/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7,70± 0,9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55,5±69.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02±51.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21.8±45.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92.7±31.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76.3±39.4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94.2±62.4</w:t>
            </w:r>
          </w:p>
        </w:tc>
      </w:tr>
      <w:tr w:rsidR="001A5685" w:rsidRPr="009656DB" w:rsidTr="00362D53">
        <w:trPr>
          <w:trHeight w:val="272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48 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color w:val="000000"/>
              </w:rPr>
            </w:pPr>
            <w:r w:rsidRPr="009656DB">
              <w:rPr>
                <w:rFonts w:eastAsia="Times New Roman" w:cs="Times New Roman"/>
                <w:bCs/>
                <w:color w:val="000000"/>
              </w:rPr>
              <w:t>9,58±3,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95±35.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7.2±5.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7.9±13.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2.1±4.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4.2±4.7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7.2±3.9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IL-1α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0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</w:rPr>
            </w:pPr>
            <w:r w:rsidRPr="009656DB">
              <w:rPr>
                <w:rFonts w:eastAsia="Times New Roman" w:cs="Times New Roman"/>
                <w:bCs/>
              </w:rPr>
              <w:t>1,68± 0,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67±0.5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7±0.4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84±0.4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7±0.5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67±0.44</w:t>
            </w:r>
          </w:p>
        </w:tc>
        <w:tc>
          <w:tcPr>
            <w:tcW w:w="12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81±0.56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17 h</w:t>
            </w:r>
          </w:p>
        </w:tc>
        <w:tc>
          <w:tcPr>
            <w:tcW w:w="0" w:type="auto"/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</w:rPr>
            </w:pPr>
            <w:r w:rsidRPr="009656DB">
              <w:rPr>
                <w:rFonts w:eastAsia="Times New Roman" w:cs="Times New Roman"/>
                <w:bCs/>
              </w:rPr>
              <w:t>1,82±0,5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6.2±4.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3.5±9.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4.6±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8.8±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6.1±3.6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2.7±7.9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48 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</w:rPr>
            </w:pPr>
            <w:r w:rsidRPr="009656DB">
              <w:rPr>
                <w:rFonts w:eastAsia="Times New Roman" w:cs="Times New Roman"/>
                <w:bCs/>
              </w:rPr>
              <w:t>1,73± 0,3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7.4±4.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0.9±19.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0.6±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3.5±6.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9±3.8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6.7±8.2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 xml:space="preserve">IL-1β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0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color w:val="000000"/>
              </w:rPr>
            </w:pPr>
            <w:r w:rsidRPr="009656DB">
              <w:rPr>
                <w:rFonts w:eastAsia="Times New Roman" w:cs="Times New Roman"/>
                <w:color w:val="000000"/>
              </w:rPr>
              <w:t>35,5± 6,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3±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7±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2±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2±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9±3</w:t>
            </w:r>
          </w:p>
        </w:tc>
        <w:tc>
          <w:tcPr>
            <w:tcW w:w="12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9±8</w:t>
            </w:r>
          </w:p>
        </w:tc>
      </w:tr>
      <w:tr w:rsidR="001A5685" w:rsidRPr="009656DB" w:rsidTr="00362D53">
        <w:trPr>
          <w:trHeight w:val="272"/>
        </w:trPr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17 h</w:t>
            </w:r>
          </w:p>
        </w:tc>
        <w:tc>
          <w:tcPr>
            <w:tcW w:w="0" w:type="auto"/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color w:val="000000"/>
              </w:rPr>
            </w:pPr>
            <w:r w:rsidRPr="009656DB">
              <w:rPr>
                <w:rFonts w:eastAsia="Times New Roman" w:cs="Times New Roman"/>
                <w:color w:val="000000"/>
              </w:rPr>
              <w:t>37,7± 2,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594±6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404±12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74±7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66±57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39±29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56±140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48 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color w:val="000000"/>
              </w:rPr>
            </w:pPr>
            <w:r w:rsidRPr="009656DB">
              <w:rPr>
                <w:rFonts w:eastAsia="Times New Roman" w:cs="Times New Roman"/>
                <w:color w:val="000000"/>
              </w:rPr>
              <w:t>32,0± 9,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629±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439±8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05±11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98±8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54±59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85±103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IL-10 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0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</w:rPr>
            </w:pPr>
            <w:r w:rsidRPr="009656DB">
              <w:rPr>
                <w:rFonts w:eastAsia="Times New Roman" w:cs="Times New Roman"/>
              </w:rPr>
              <w:t>33,2± 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3±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5±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1±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4±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4±4</w:t>
            </w:r>
          </w:p>
        </w:tc>
        <w:tc>
          <w:tcPr>
            <w:tcW w:w="123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31±2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17 h</w:t>
            </w:r>
          </w:p>
        </w:tc>
        <w:tc>
          <w:tcPr>
            <w:tcW w:w="0" w:type="auto"/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sz w:val="20"/>
                <w:szCs w:val="20"/>
              </w:rPr>
            </w:pPr>
            <w:r w:rsidRPr="009656DB">
              <w:rPr>
                <w:rFonts w:eastAsia="Times New Roman" w:cs="Times New Roman"/>
                <w:bCs/>
                <w:sz w:val="20"/>
                <w:szCs w:val="20"/>
              </w:rPr>
              <w:t>32,1± 8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475±9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425±38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248±60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266±26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414±354</w:t>
            </w:r>
          </w:p>
        </w:tc>
        <w:tc>
          <w:tcPr>
            <w:tcW w:w="1231" w:type="dxa"/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351±520</w:t>
            </w:r>
          </w:p>
        </w:tc>
      </w:tr>
      <w:tr w:rsidR="001A5685" w:rsidRPr="009656DB" w:rsidTr="00362D53">
        <w:trPr>
          <w:trHeight w:val="272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48 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  <w:sz w:val="20"/>
                <w:szCs w:val="20"/>
              </w:rPr>
            </w:pPr>
            <w:r w:rsidRPr="009656DB">
              <w:rPr>
                <w:rFonts w:eastAsia="Times New Roman" w:cs="Times New Roman"/>
                <w:bCs/>
                <w:sz w:val="20"/>
                <w:szCs w:val="20"/>
              </w:rPr>
              <w:t>33,2± 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756±11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520±51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 xml:space="preserve">2004±701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261±67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2344±578</w:t>
            </w: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 xml:space="preserve">2005±457 </w:t>
            </w:r>
          </w:p>
        </w:tc>
      </w:tr>
      <w:tr w:rsidR="001A5685" w:rsidRPr="009656DB" w:rsidTr="00362D53">
        <w:trPr>
          <w:trHeight w:val="281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GM-CSF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proofErr w:type="gramStart"/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0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</w:rPr>
            </w:pPr>
            <w:r w:rsidRPr="009656DB">
              <w:rPr>
                <w:rFonts w:eastAsia="Times New Roman" w:cs="Times New Roman"/>
                <w:bCs/>
              </w:rPr>
              <w:t>1,61± 0,2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58±0.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,6±0.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57±0.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66±0.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63±0.3</w:t>
            </w:r>
          </w:p>
        </w:tc>
        <w:tc>
          <w:tcPr>
            <w:tcW w:w="1231" w:type="dxa"/>
            <w:tcBorders>
              <w:top w:val="single" w:sz="4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.64±0.3</w:t>
            </w:r>
          </w:p>
        </w:tc>
      </w:tr>
      <w:tr w:rsidR="001A5685" w:rsidRPr="009656DB" w:rsidTr="00362D53">
        <w:trPr>
          <w:trHeight w:val="252"/>
        </w:trPr>
        <w:tc>
          <w:tcPr>
            <w:tcW w:w="0" w:type="auto"/>
            <w:shd w:val="clear" w:color="auto" w:fill="auto"/>
          </w:tcPr>
          <w:p w:rsidR="001A5685" w:rsidRPr="009656DB" w:rsidRDefault="001A5685" w:rsidP="00362D53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17 h</w:t>
            </w:r>
          </w:p>
        </w:tc>
        <w:tc>
          <w:tcPr>
            <w:tcW w:w="0" w:type="auto"/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</w:rPr>
            </w:pPr>
            <w:r w:rsidRPr="009656DB">
              <w:rPr>
                <w:rFonts w:eastAsia="Times New Roman" w:cs="Times New Roman"/>
                <w:bCs/>
              </w:rPr>
              <w:t>1,63± 0,29</w:t>
            </w:r>
          </w:p>
        </w:tc>
        <w:tc>
          <w:tcPr>
            <w:tcW w:w="0" w:type="auto"/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1.3±1.4</w:t>
            </w:r>
          </w:p>
        </w:tc>
        <w:tc>
          <w:tcPr>
            <w:tcW w:w="0" w:type="auto"/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6.3±3</w:t>
            </w:r>
          </w:p>
        </w:tc>
        <w:tc>
          <w:tcPr>
            <w:tcW w:w="0" w:type="auto"/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7.3±2.6</w:t>
            </w:r>
          </w:p>
        </w:tc>
        <w:tc>
          <w:tcPr>
            <w:tcW w:w="0" w:type="auto"/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6.4±4.0</w:t>
            </w:r>
          </w:p>
        </w:tc>
        <w:tc>
          <w:tcPr>
            <w:tcW w:w="0" w:type="auto"/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4.5±2.6</w:t>
            </w:r>
          </w:p>
        </w:tc>
        <w:tc>
          <w:tcPr>
            <w:tcW w:w="1231" w:type="dxa"/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6.1±3</w:t>
            </w:r>
          </w:p>
        </w:tc>
      </w:tr>
      <w:tr w:rsidR="001A5685" w:rsidRPr="009656DB" w:rsidTr="00362D53">
        <w:trPr>
          <w:trHeight w:val="272"/>
        </w:trPr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</w:pPr>
            <w:r w:rsidRPr="009656DB">
              <w:rPr>
                <w:rFonts w:eastAsia="Times New Roman" w:cs="Arial"/>
                <w:b/>
                <w:bCs/>
                <w:color w:val="000000"/>
                <w:sz w:val="20"/>
                <w:szCs w:val="20"/>
              </w:rPr>
              <w:t>48 h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bottom"/>
          </w:tcPr>
          <w:p w:rsidR="001A5685" w:rsidRPr="009656DB" w:rsidRDefault="001A5685" w:rsidP="00362D53">
            <w:pPr>
              <w:rPr>
                <w:rFonts w:eastAsia="Times New Roman" w:cs="Times New Roman"/>
                <w:bCs/>
              </w:rPr>
            </w:pPr>
            <w:r w:rsidRPr="009656DB">
              <w:rPr>
                <w:rFonts w:eastAsia="Times New Roman" w:cs="Times New Roman"/>
                <w:bCs/>
              </w:rPr>
              <w:t>1,58± 0,3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12.4±1.3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9.3±2.8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5.6±2.2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7.9±3.2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5.3±1.9</w:t>
            </w:r>
          </w:p>
        </w:tc>
        <w:tc>
          <w:tcPr>
            <w:tcW w:w="1231" w:type="dxa"/>
            <w:tcBorders>
              <w:bottom w:val="single" w:sz="18" w:space="0" w:color="auto"/>
            </w:tcBorders>
            <w:shd w:val="clear" w:color="auto" w:fill="auto"/>
          </w:tcPr>
          <w:p w:rsidR="001A5685" w:rsidRPr="009656DB" w:rsidRDefault="001A5685" w:rsidP="00362D53">
            <w:pPr>
              <w:rPr>
                <w:rFonts w:cs="Arial"/>
                <w:color w:val="000000"/>
                <w:sz w:val="20"/>
                <w:szCs w:val="20"/>
              </w:rPr>
            </w:pPr>
            <w:r w:rsidRPr="009656DB">
              <w:rPr>
                <w:rFonts w:cs="Arial"/>
                <w:color w:val="000000"/>
                <w:sz w:val="20"/>
                <w:szCs w:val="20"/>
              </w:rPr>
              <w:t>5.5±2.8</w:t>
            </w:r>
          </w:p>
        </w:tc>
      </w:tr>
    </w:tbl>
    <w:p w:rsidR="001A5685" w:rsidRDefault="001A5685" w:rsidP="00D8005D">
      <w:pPr>
        <w:jc w:val="both"/>
        <w:rPr>
          <w:rFonts w:ascii="Arial" w:hAnsi="Arial" w:cs="Arial"/>
          <w:b/>
          <w:lang w:val="en-US"/>
        </w:rPr>
      </w:pPr>
    </w:p>
    <w:sectPr w:rsidR="001A5685" w:rsidSect="00362D53">
      <w:pgSz w:w="12242" w:h="15842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sjQ2MzEyNgFCIyUdpeDU4uLM/DyQAiOTWgBpxE+cLQAAAA=="/>
  </w:docVars>
  <w:rsids>
    <w:rsidRoot w:val="0030270E"/>
    <w:rsid w:val="00014980"/>
    <w:rsid w:val="00051076"/>
    <w:rsid w:val="000528B4"/>
    <w:rsid w:val="000569BE"/>
    <w:rsid w:val="00082519"/>
    <w:rsid w:val="0009775A"/>
    <w:rsid w:val="000A6288"/>
    <w:rsid w:val="000B5F77"/>
    <w:rsid w:val="000C6756"/>
    <w:rsid w:val="000D6EC5"/>
    <w:rsid w:val="000F2AA1"/>
    <w:rsid w:val="00114006"/>
    <w:rsid w:val="001967F2"/>
    <w:rsid w:val="001A5685"/>
    <w:rsid w:val="001E3B13"/>
    <w:rsid w:val="001E4EB0"/>
    <w:rsid w:val="0021476E"/>
    <w:rsid w:val="002240EF"/>
    <w:rsid w:val="00233436"/>
    <w:rsid w:val="00255396"/>
    <w:rsid w:val="002849A5"/>
    <w:rsid w:val="002A75CB"/>
    <w:rsid w:val="002C6A68"/>
    <w:rsid w:val="0030270E"/>
    <w:rsid w:val="00362D53"/>
    <w:rsid w:val="00377CD5"/>
    <w:rsid w:val="003925C0"/>
    <w:rsid w:val="003B46DA"/>
    <w:rsid w:val="003D1880"/>
    <w:rsid w:val="00453B40"/>
    <w:rsid w:val="00471E2B"/>
    <w:rsid w:val="00492766"/>
    <w:rsid w:val="004A6A75"/>
    <w:rsid w:val="004D3AF1"/>
    <w:rsid w:val="004D7669"/>
    <w:rsid w:val="00551E6E"/>
    <w:rsid w:val="0057385C"/>
    <w:rsid w:val="0057593E"/>
    <w:rsid w:val="005876BB"/>
    <w:rsid w:val="005976DA"/>
    <w:rsid w:val="005A70BD"/>
    <w:rsid w:val="005B4552"/>
    <w:rsid w:val="005B6C6D"/>
    <w:rsid w:val="005D05C1"/>
    <w:rsid w:val="00615716"/>
    <w:rsid w:val="0064756A"/>
    <w:rsid w:val="00657B25"/>
    <w:rsid w:val="00675CA6"/>
    <w:rsid w:val="006B7A21"/>
    <w:rsid w:val="006E43D2"/>
    <w:rsid w:val="006E5BBA"/>
    <w:rsid w:val="0071242E"/>
    <w:rsid w:val="00775B93"/>
    <w:rsid w:val="0078052E"/>
    <w:rsid w:val="00786288"/>
    <w:rsid w:val="007A1CC8"/>
    <w:rsid w:val="007A464A"/>
    <w:rsid w:val="007B0EA3"/>
    <w:rsid w:val="007B6129"/>
    <w:rsid w:val="007C21D8"/>
    <w:rsid w:val="007F2066"/>
    <w:rsid w:val="0080145F"/>
    <w:rsid w:val="00867BFB"/>
    <w:rsid w:val="0088353F"/>
    <w:rsid w:val="00895D50"/>
    <w:rsid w:val="008970CB"/>
    <w:rsid w:val="008A30C0"/>
    <w:rsid w:val="008A6590"/>
    <w:rsid w:val="008E0A42"/>
    <w:rsid w:val="008F2358"/>
    <w:rsid w:val="009312D5"/>
    <w:rsid w:val="009656DB"/>
    <w:rsid w:val="00994A8F"/>
    <w:rsid w:val="009E7460"/>
    <w:rsid w:val="00A31DAE"/>
    <w:rsid w:val="00A52A62"/>
    <w:rsid w:val="00AF4EBF"/>
    <w:rsid w:val="00B21E62"/>
    <w:rsid w:val="00B515EA"/>
    <w:rsid w:val="00B618A8"/>
    <w:rsid w:val="00BB393F"/>
    <w:rsid w:val="00C51B67"/>
    <w:rsid w:val="00C57D32"/>
    <w:rsid w:val="00C64857"/>
    <w:rsid w:val="00C72EB4"/>
    <w:rsid w:val="00CD6FDE"/>
    <w:rsid w:val="00CE05E5"/>
    <w:rsid w:val="00D0146B"/>
    <w:rsid w:val="00D404D6"/>
    <w:rsid w:val="00D440DB"/>
    <w:rsid w:val="00D54763"/>
    <w:rsid w:val="00D62943"/>
    <w:rsid w:val="00D748F3"/>
    <w:rsid w:val="00D8005D"/>
    <w:rsid w:val="00DC4FDD"/>
    <w:rsid w:val="00DF08F6"/>
    <w:rsid w:val="00DF484F"/>
    <w:rsid w:val="00E017AC"/>
    <w:rsid w:val="00E1762B"/>
    <w:rsid w:val="00E24EFE"/>
    <w:rsid w:val="00E376A8"/>
    <w:rsid w:val="00E669BE"/>
    <w:rsid w:val="00E937BF"/>
    <w:rsid w:val="00E946A8"/>
    <w:rsid w:val="00EB03D6"/>
    <w:rsid w:val="00ED5F22"/>
    <w:rsid w:val="00F33CCF"/>
    <w:rsid w:val="00F46561"/>
    <w:rsid w:val="00FE1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3027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uiPriority w:val="22"/>
    <w:qFormat/>
    <w:rsid w:val="0030270E"/>
    <w:rPr>
      <w:b/>
      <w:bCs/>
    </w:rPr>
  </w:style>
  <w:style w:type="character" w:customStyle="1" w:styleId="Ttulo1Char">
    <w:name w:val="Título 1 Char"/>
    <w:basedOn w:val="Fontepargpadro"/>
    <w:link w:val="Ttulo1"/>
    <w:uiPriority w:val="9"/>
    <w:rsid w:val="003027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Fontepargpadro"/>
    <w:uiPriority w:val="99"/>
    <w:unhideWhenUsed/>
    <w:rsid w:val="0030270E"/>
    <w:rPr>
      <w:color w:val="0000FF"/>
      <w:u w:val="single"/>
    </w:rPr>
  </w:style>
  <w:style w:type="character" w:customStyle="1" w:styleId="lrzxr">
    <w:name w:val="lrzxr"/>
    <w:basedOn w:val="Fontepargpadro"/>
    <w:rsid w:val="0030270E"/>
  </w:style>
  <w:style w:type="character" w:customStyle="1" w:styleId="w8qarf">
    <w:name w:val="w8qarf"/>
    <w:basedOn w:val="Fontepargpadro"/>
    <w:rsid w:val="0030270E"/>
  </w:style>
  <w:style w:type="character" w:styleId="nfase">
    <w:name w:val="Emphasis"/>
    <w:basedOn w:val="Fontepargpadro"/>
    <w:uiPriority w:val="20"/>
    <w:qFormat/>
    <w:rsid w:val="0030270E"/>
    <w:rPr>
      <w:i/>
      <w:iCs/>
    </w:rPr>
  </w:style>
  <w:style w:type="table" w:styleId="Tabelacomgrade">
    <w:name w:val="Table Grid"/>
    <w:basedOn w:val="Tabelanormal"/>
    <w:uiPriority w:val="59"/>
    <w:rsid w:val="002A7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492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276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rsid w:val="004A6A75"/>
    <w:pPr>
      <w:ind w:left="720"/>
      <w:contextualSpacing/>
    </w:pPr>
    <w:rPr>
      <w:rFonts w:ascii="Calibri" w:eastAsia="Calibri" w:hAnsi="Calibri" w:cs="Times New Roman"/>
    </w:rPr>
  </w:style>
  <w:style w:type="paragraph" w:styleId="Corpodetexto">
    <w:name w:val="Body Text"/>
    <w:basedOn w:val="Normal"/>
    <w:link w:val="CorpodetextoChar"/>
    <w:uiPriority w:val="1"/>
    <w:qFormat/>
    <w:rsid w:val="004A6A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A6A75"/>
    <w:rPr>
      <w:rFonts w:ascii="Times New Roman" w:eastAsia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7F20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extodenotadefim">
    <w:name w:val="endnote text"/>
    <w:basedOn w:val="Normal"/>
    <w:link w:val="TextodenotadefimChar"/>
    <w:uiPriority w:val="99"/>
    <w:unhideWhenUsed/>
    <w:rsid w:val="005D05C1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5D05C1"/>
    <w:rPr>
      <w:rFonts w:eastAsiaTheme="minorHAnsi"/>
      <w:sz w:val="20"/>
      <w:szCs w:val="2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3027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uiPriority w:val="22"/>
    <w:qFormat/>
    <w:rsid w:val="0030270E"/>
    <w:rPr>
      <w:b/>
      <w:bCs/>
    </w:rPr>
  </w:style>
  <w:style w:type="character" w:customStyle="1" w:styleId="Ttulo1Char">
    <w:name w:val="Título 1 Char"/>
    <w:basedOn w:val="Fontepargpadro"/>
    <w:link w:val="Ttulo1"/>
    <w:uiPriority w:val="9"/>
    <w:rsid w:val="003027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Fontepargpadro"/>
    <w:uiPriority w:val="99"/>
    <w:unhideWhenUsed/>
    <w:rsid w:val="0030270E"/>
    <w:rPr>
      <w:color w:val="0000FF"/>
      <w:u w:val="single"/>
    </w:rPr>
  </w:style>
  <w:style w:type="character" w:customStyle="1" w:styleId="lrzxr">
    <w:name w:val="lrzxr"/>
    <w:basedOn w:val="Fontepargpadro"/>
    <w:rsid w:val="0030270E"/>
  </w:style>
  <w:style w:type="character" w:customStyle="1" w:styleId="w8qarf">
    <w:name w:val="w8qarf"/>
    <w:basedOn w:val="Fontepargpadro"/>
    <w:rsid w:val="0030270E"/>
  </w:style>
  <w:style w:type="character" w:styleId="nfase">
    <w:name w:val="Emphasis"/>
    <w:basedOn w:val="Fontepargpadro"/>
    <w:uiPriority w:val="20"/>
    <w:qFormat/>
    <w:rsid w:val="0030270E"/>
    <w:rPr>
      <w:i/>
      <w:iCs/>
    </w:rPr>
  </w:style>
  <w:style w:type="table" w:styleId="Tabelacomgrade">
    <w:name w:val="Table Grid"/>
    <w:basedOn w:val="Tabelanormal"/>
    <w:uiPriority w:val="59"/>
    <w:rsid w:val="002A7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492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276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rsid w:val="004A6A75"/>
    <w:pPr>
      <w:ind w:left="720"/>
      <w:contextualSpacing/>
    </w:pPr>
    <w:rPr>
      <w:rFonts w:ascii="Calibri" w:eastAsia="Calibri" w:hAnsi="Calibri" w:cs="Times New Roman"/>
    </w:rPr>
  </w:style>
  <w:style w:type="paragraph" w:styleId="Corpodetexto">
    <w:name w:val="Body Text"/>
    <w:basedOn w:val="Normal"/>
    <w:link w:val="CorpodetextoChar"/>
    <w:uiPriority w:val="1"/>
    <w:qFormat/>
    <w:rsid w:val="004A6A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A6A75"/>
    <w:rPr>
      <w:rFonts w:ascii="Times New Roman" w:eastAsia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7F20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extodenotadefim">
    <w:name w:val="endnote text"/>
    <w:basedOn w:val="Normal"/>
    <w:link w:val="TextodenotadefimChar"/>
    <w:uiPriority w:val="99"/>
    <w:unhideWhenUsed/>
    <w:rsid w:val="005D05C1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5D05C1"/>
    <w:rPr>
      <w:rFonts w:eastAsiaTheme="minorHAnsi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8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250B30-E302-4336-BF8F-91A41E45D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9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ma</dc:creator>
  <cp:lastModifiedBy>Marcia Bastos</cp:lastModifiedBy>
  <cp:revision>3</cp:revision>
  <dcterms:created xsi:type="dcterms:W3CDTF">2019-01-21T16:04:00Z</dcterms:created>
  <dcterms:modified xsi:type="dcterms:W3CDTF">2019-01-21T16:06:00Z</dcterms:modified>
</cp:coreProperties>
</file>